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Mr. [Hiring Manager's Name]</w:t>
      </w:r>
      <w:r>
        <w:br/>
      </w:r>
      <w:r>
        <w:t xml:space="preserve">[Company/Institution Name]</w:t>
      </w:r>
      <w:r>
        <w:br/>
      </w:r>
      <w:r>
        <w:t xml:space="preserve">[Address]</w:t>
      </w:r>
      <w:r>
        <w:br/>
      </w:r>
      <w:r>
        <w:t xml:space="preserve">Abuja, Nigeria</w:t>
      </w:r>
      <w:r>
        <w:br/>
      </w:r>
      <w:r>
        <w:t xml:space="preserve">[Date]</w:t>
      </w:r>
    </w:p>
    <w:p>
      <w:pPr>
        <w:pStyle w:val="BodyText"/>
      </w:pPr>
      <w:r>
        <w:t xml:space="preserve">Dear Sir/Madam,</w:t>
      </w:r>
    </w:p>
    <w:p>
      <w:pPr>
        <w:pStyle w:val="BodyText"/>
      </w:pPr>
      <w:r>
        <w:t xml:space="preserve">I am writing to express my sincere interest in the Military Officer position at your esteemed organization in Nigeria Abuja. As a dedicated and experienced military professional with a profound commitment to national security, I believe my background aligns seamlessly with the requirements of this role. The opportunity to contribute to Nigeria’s defense and stability, particularly within the strategic hub of Abuja, is both an honor and a privilege that I am eager to pursue.</w:t>
      </w:r>
    </w:p>
    <w:p>
      <w:pPr>
        <w:pStyle w:val="BodyText"/>
      </w:pPr>
      <w:r>
        <w:t xml:space="preserve">With over [X years] of service in the Nigerian Armed Forces, I have cultivated a robust understanding of military operations, leadership, and tactical execution. My career has been defined by a steadfast commitment to upholding the values of discipline, integrity, and service to the nation. As a Military Officer stationed in Nigeria Abuja, I have witnessed firsthand the unique challenges and responsibilities that come with safeguarding our country’s capital—a region that serves as both a political and economic nucleus. This experience has instilled in me a deep sense of duty to protect national interests while fostering collaboration among military, civilian, and international stakeholders.</w:t>
      </w:r>
    </w:p>
    <w:p>
      <w:pPr>
        <w:pStyle w:val="BodyText"/>
      </w:pPr>
      <w:r>
        <w:t xml:space="preserve">One of my most significant achievements during my tenure was [mention specific achievement, e.g., "leading a critical security operation that enhanced the resilience of Abuja’s infrastructure against potential threats"]. This role required not only technical expertise but also the ability to coordinate with diverse agencies, ensuring seamless communication and strategic alignment. The lessons learned in Abuja have reinforced my belief that military leadership must be adaptable, forward-thinking, and deeply rooted in the needs of the community it serves.</w:t>
      </w:r>
    </w:p>
    <w:p>
      <w:pPr>
        <w:pStyle w:val="BodyText"/>
      </w:pPr>
      <w:r>
        <w:t xml:space="preserve">The Nigerian Armed Forces are entrusted with a dual mandate: to defend the nation’s sovereignty and to support civil authorities during times of crisis. In my capacity as a Military Officer, I have actively participated in initiatives that bridge this gap. For instance, during [specific event or project], I worked closely with local communities in Abuja to address security challenges through community engagement programs and capacity-building workshops. These efforts underscored the importance of trust-building and proactive measures in maintaining peace—a principle that remains central to my professional philosophy.</w:t>
      </w:r>
    </w:p>
    <w:p>
      <w:pPr>
        <w:pStyle w:val="BodyText"/>
      </w:pPr>
      <w:r>
        <w:t xml:space="preserve">Nigeria Abuja, as the federal capital, is a microcosm of the nation’s diversity and complexity. Its security landscape demands a multifaceted approach that balances military readiness with humanitarian considerations. My experience in this region has equipped me with the cultural sensitivity and operational agility necessary to navigate such dynamics. I have led teams in [specific task, e.g., "disaster response drills" or "counter-insurgency training"], ensuring that our actions are both effective and aligned with the principles of human rights and national unity.</w:t>
      </w:r>
    </w:p>
    <w:p>
      <w:pPr>
        <w:pStyle w:val="BodyText"/>
      </w:pPr>
      <w:r>
        <w:t xml:space="preserve">As a Military Officer, I am also deeply invested in professional development. I have pursued advanced training in [mention relevant courses, e.g., "strategic leadership" or "cybersecurity for military operations"], which has sharpened my ability to anticipate emerging threats and innovate within the framework of national security policy. My goal is to contribute not only as a practitioner but also as a mentor, guiding junior officers and fostering a culture of excellence within the ranks.</w:t>
      </w:r>
    </w:p>
    <w:p>
      <w:pPr>
        <w:pStyle w:val="BodyText"/>
      </w:pPr>
      <w:r>
        <w:t xml:space="preserve">The Nigerian military’s role in regional stability cannot be overstated. In Abuja, we are often at the forefront of collaborative efforts with neighboring countries and international partners to address transnational security issues such as terrorism, organized crime, and cross-border conflicts. My ability to operate in high-stakes environments and my fluency in [mention languages or cultural contexts relevant to Nigeria] have enabled me to serve as a liaison between local authorities and external stakeholders. This experience has honed my diplomatic skills, which are crucial for maintaining alliances that strengthen national security.</w:t>
      </w:r>
    </w:p>
    <w:p>
      <w:pPr>
        <w:pStyle w:val="BodyText"/>
      </w:pPr>
      <w:r>
        <w:t xml:space="preserve">What sets me apart is my unwavering dedication to the Nigerian cause. I have always viewed my service not merely as a profession but as a sacred trust bestowed upon me by the people of Nigeria. In Abuja, this commitment has been tested and reaffirmed through countless missions that require both courage and compassion. Whether it is safeguarding critical infrastructure, supporting peacekeeping operations abroad, or addressing domestic security challenges, I approach every task with the same level of professionalism and resolve.</w:t>
      </w:r>
    </w:p>
    <w:p>
      <w:pPr>
        <w:pStyle w:val="BodyText"/>
      </w:pPr>
      <w:r>
        <w:t xml:space="preserve">I am particularly drawn to this opportunity because of its alignment with my long-term vision for contributing to Nigeria’s defense capabilities. The Military Officer position in Abuja represents a chance to apply my expertise in a setting where strategic decisions have far-reaching implications. I am confident that my background, combined with my passion for service, will enable me to make meaningful contributions to your organization’s mission.</w:t>
      </w:r>
    </w:p>
    <w:p>
      <w:pPr>
        <w:pStyle w:val="BodyText"/>
      </w:pPr>
      <w:r>
        <w:t xml:space="preserve">Thank you for considering my application. I would be grateful for the opportunity to discuss how my experience and skills can benefit your team. Please feel free to contact me at [your phone number] or [your email address] at your earliest convenience. I look forward to the possibility of contributing to Nigeria’s security and prosperity through this esteemed role.</w:t>
      </w:r>
    </w:p>
    <w:p>
      <w:pPr>
        <w:pStyle w:val="BodyText"/>
      </w:pPr>
      <w:r>
        <w:t xml:space="preserve">Sincerely,</w:t>
      </w:r>
      <w:r>
        <w:br/>
      </w:r>
      <w:r>
        <w:t xml:space="preserve">[Your Full Name]</w:t>
      </w:r>
      <w:r>
        <w:br/>
      </w:r>
      <w:r>
        <w:t xml:space="preserve">[Your Address]</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Nigeria Abuja</dc:title>
  <dc:creator/>
  <cp:keywords/>
  <dcterms:created xsi:type="dcterms:W3CDTF">2025-12-10T13:26:37Z</dcterms:created>
  <dcterms:modified xsi:type="dcterms:W3CDTF">2025-12-10T13:26:37Z</dcterms:modified>
</cp:coreProperties>
</file>

<file path=docProps/custom.xml><?xml version="1.0" encoding="utf-8"?>
<Properties xmlns="http://schemas.openxmlformats.org/officeDocument/2006/custom-properties" xmlns:vt="http://schemas.openxmlformats.org/officeDocument/2006/docPropsVTypes"/>
</file>